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A0F43" w:rsidRPr="004C05B7" w:rsidRDefault="00F878C9" w:rsidP="007A0F43">
      <w:pPr>
        <w:pBdr>
          <w:bottom w:val="single" w:sz="4" w:space="1" w:color="auto"/>
        </w:pBdr>
        <w:spacing w:after="0" w:line="240" w:lineRule="auto"/>
        <w:jc w:val="center"/>
        <w:rPr>
          <w:b/>
          <w:sz w:val="36"/>
          <w:szCs w:val="26"/>
        </w:rPr>
      </w:pPr>
      <w:r>
        <w:rPr>
          <w:rFonts w:eastAsia="Times New Roman" w:cs="Times New Roman"/>
          <w:b/>
          <w:color w:val="000000"/>
          <w:sz w:val="40"/>
          <w:szCs w:val="28"/>
        </w:rPr>
        <w:t xml:space="preserve">Genesis </w:t>
      </w:r>
      <w:r w:rsidR="004C0066">
        <w:rPr>
          <w:rFonts w:eastAsia="Times New Roman" w:cs="Times New Roman"/>
          <w:b/>
          <w:color w:val="000000"/>
          <w:sz w:val="40"/>
          <w:szCs w:val="28"/>
        </w:rPr>
        <w:t>12</w:t>
      </w:r>
      <w:r w:rsidR="003D0AA6">
        <w:rPr>
          <w:rFonts w:eastAsia="Times New Roman" w:cs="Times New Roman"/>
          <w:b/>
          <w:color w:val="000000"/>
          <w:sz w:val="40"/>
          <w:szCs w:val="28"/>
        </w:rPr>
        <w:t>:1-</w:t>
      </w:r>
      <w:r w:rsidR="004C0066">
        <w:rPr>
          <w:rFonts w:eastAsia="Times New Roman" w:cs="Times New Roman"/>
          <w:b/>
          <w:color w:val="000000"/>
          <w:sz w:val="40"/>
          <w:szCs w:val="28"/>
        </w:rPr>
        <w:t>9</w:t>
      </w:r>
    </w:p>
    <w:p w:rsidR="007A0F43" w:rsidRDefault="007A0F43" w:rsidP="007A0F43">
      <w:pPr>
        <w:pBdr>
          <w:bottom w:val="single" w:sz="4" w:space="1" w:color="auto"/>
        </w:pBdr>
        <w:spacing w:after="0" w:line="240" w:lineRule="auto"/>
        <w:jc w:val="center"/>
        <w:rPr>
          <w:rFonts w:eastAsia="Times New Roman" w:cs="Times New Roman"/>
          <w:b/>
          <w:color w:val="000000"/>
          <w:sz w:val="40"/>
          <w:szCs w:val="28"/>
        </w:rPr>
      </w:pPr>
      <w:r>
        <w:rPr>
          <w:rFonts w:eastAsia="Times New Roman" w:cs="Times New Roman"/>
          <w:b/>
          <w:color w:val="000000"/>
          <w:sz w:val="40"/>
          <w:szCs w:val="28"/>
        </w:rPr>
        <w:t>“</w:t>
      </w:r>
      <w:r w:rsidR="0006009A" w:rsidRPr="0006009A">
        <w:rPr>
          <w:rFonts w:eastAsia="Times New Roman" w:cs="Times New Roman"/>
          <w:b/>
          <w:color w:val="000000"/>
          <w:sz w:val="40"/>
          <w:szCs w:val="28"/>
        </w:rPr>
        <w:t xml:space="preserve">The </w:t>
      </w:r>
      <w:r w:rsidR="004C0066">
        <w:rPr>
          <w:rFonts w:eastAsia="Times New Roman" w:cs="Times New Roman"/>
          <w:b/>
          <w:color w:val="000000"/>
          <w:sz w:val="40"/>
          <w:szCs w:val="28"/>
        </w:rPr>
        <w:t>Beginning of an Example People</w:t>
      </w:r>
      <w:r>
        <w:rPr>
          <w:rFonts w:eastAsia="Times New Roman" w:cs="Times New Roman"/>
          <w:b/>
          <w:color w:val="000000"/>
          <w:sz w:val="40"/>
          <w:szCs w:val="28"/>
        </w:rPr>
        <w:t>”</w:t>
      </w:r>
    </w:p>
    <w:p w:rsidR="00C81F26" w:rsidRDefault="007A0F43" w:rsidP="007A0F43">
      <w:pPr>
        <w:pBdr>
          <w:bottom w:val="single" w:sz="4" w:space="1" w:color="auto"/>
        </w:pBdr>
        <w:jc w:val="center"/>
        <w:rPr>
          <w:rFonts w:eastAsia="Times New Roman" w:cs="Times New Roman"/>
          <w:b/>
          <w:color w:val="000000"/>
          <w:sz w:val="40"/>
          <w:szCs w:val="28"/>
        </w:rPr>
      </w:pPr>
      <w:r w:rsidRPr="004C05B7">
        <w:rPr>
          <w:rFonts w:eastAsia="Times New Roman" w:cs="Times New Roman"/>
          <w:b/>
          <w:color w:val="000000"/>
          <w:sz w:val="40"/>
          <w:szCs w:val="28"/>
        </w:rPr>
        <w:t>Discussion Questions</w:t>
      </w:r>
    </w:p>
    <w:p w:rsidR="00BD4F44" w:rsidRPr="00BD4F44" w:rsidRDefault="00BD4F44" w:rsidP="007A0F43">
      <w:pPr>
        <w:pBdr>
          <w:bottom w:val="single" w:sz="4" w:space="1" w:color="auto"/>
        </w:pBdr>
        <w:jc w:val="center"/>
        <w:rPr>
          <w:rFonts w:eastAsia="Times New Roman" w:cs="Times New Roman"/>
          <w:b/>
          <w:color w:val="000000"/>
          <w:sz w:val="32"/>
          <w:szCs w:val="32"/>
        </w:rPr>
      </w:pPr>
    </w:p>
    <w:p w:rsidR="00346720" w:rsidRDefault="00346720" w:rsidP="0006009A">
      <w:pPr>
        <w:pStyle w:val="ListParagraph"/>
        <w:numPr>
          <w:ilvl w:val="0"/>
          <w:numId w:val="1"/>
        </w:numPr>
        <w:spacing w:after="84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B1742C">
        <w:rPr>
          <w:rFonts w:cs="Times New Roman"/>
          <w:sz w:val="28"/>
          <w:szCs w:val="28"/>
        </w:rPr>
        <w:t>Share the hardest thing that you have ever been asked to do.</w:t>
      </w:r>
    </w:p>
    <w:p w:rsidR="00346720" w:rsidRDefault="00217C56" w:rsidP="0006009A">
      <w:pPr>
        <w:pStyle w:val="ListParagraph"/>
        <w:numPr>
          <w:ilvl w:val="0"/>
          <w:numId w:val="1"/>
        </w:numPr>
        <w:spacing w:after="84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cs="Times New Roman"/>
          <w:sz w:val="28"/>
          <w:szCs w:val="28"/>
        </w:rPr>
        <w:t>Read the passage. What o</w:t>
      </w:r>
      <w:r w:rsidR="00346720" w:rsidRPr="00B1742C">
        <w:rPr>
          <w:rFonts w:cs="Times New Roman"/>
          <w:sz w:val="28"/>
          <w:szCs w:val="28"/>
        </w:rPr>
        <w:t>f God’s call to Abram, would have been the hardest part for you to do: leaving your family never to see them again, following God to a new place, believing that God could do something impossible?</w:t>
      </w:r>
    </w:p>
    <w:p w:rsidR="0006009A" w:rsidRPr="0006009A" w:rsidRDefault="00346720" w:rsidP="0006009A">
      <w:pPr>
        <w:pStyle w:val="ListParagraph"/>
        <w:numPr>
          <w:ilvl w:val="0"/>
          <w:numId w:val="1"/>
        </w:numPr>
        <w:spacing w:after="84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B1742C">
        <w:rPr>
          <w:rFonts w:cs="Times New Roman"/>
          <w:sz w:val="28"/>
          <w:szCs w:val="28"/>
        </w:rPr>
        <w:t>Is it possible to have faith in God without ever obeying Him? Look at James 2:20-24.</w:t>
      </w:r>
    </w:p>
    <w:p w:rsidR="0006009A" w:rsidRPr="0006009A" w:rsidRDefault="00346720" w:rsidP="0006009A">
      <w:pPr>
        <w:pStyle w:val="ListParagraph"/>
        <w:numPr>
          <w:ilvl w:val="0"/>
          <w:numId w:val="1"/>
        </w:numPr>
        <w:spacing w:after="84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B1742C">
        <w:rPr>
          <w:rFonts w:cs="Times New Roman"/>
          <w:sz w:val="28"/>
          <w:szCs w:val="28"/>
        </w:rPr>
        <w:t>Does God still ask His people to obey or to make sacrifices for Him today? In what ways?</w:t>
      </w:r>
    </w:p>
    <w:p w:rsidR="00346720" w:rsidRDefault="00346720" w:rsidP="0006009A">
      <w:pPr>
        <w:pStyle w:val="ListParagraph"/>
        <w:numPr>
          <w:ilvl w:val="0"/>
          <w:numId w:val="1"/>
        </w:numPr>
        <w:spacing w:after="84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B1742C">
        <w:rPr>
          <w:rFonts w:cs="Times New Roman"/>
          <w:sz w:val="28"/>
          <w:szCs w:val="28"/>
        </w:rPr>
        <w:t>Why does Abram worship God after God appears to him?</w:t>
      </w:r>
    </w:p>
    <w:p w:rsidR="00346720" w:rsidRDefault="00346720" w:rsidP="0006009A">
      <w:pPr>
        <w:pStyle w:val="ListParagraph"/>
        <w:numPr>
          <w:ilvl w:val="0"/>
          <w:numId w:val="1"/>
        </w:numPr>
        <w:spacing w:after="84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 w:rsidRPr="00B1742C">
        <w:rPr>
          <w:rFonts w:cs="Times New Roman"/>
          <w:sz w:val="28"/>
          <w:szCs w:val="28"/>
        </w:rPr>
        <w:t>Read Romans 4:18-21. Did Abram’s circumstances keep him from trusting God? How did he express his trust?</w:t>
      </w:r>
    </w:p>
    <w:p w:rsidR="0035579C" w:rsidRPr="0006009A" w:rsidRDefault="0006009A" w:rsidP="0006009A">
      <w:pPr>
        <w:pStyle w:val="ListParagraph"/>
        <w:numPr>
          <w:ilvl w:val="0"/>
          <w:numId w:val="1"/>
        </w:numPr>
        <w:spacing w:after="720"/>
        <w:jc w:val="both"/>
        <w:rPr>
          <w:rFonts w:eastAsia="Times New Roman" w:cs="Times New Roman"/>
          <w:color w:val="000000"/>
          <w:sz w:val="28"/>
          <w:szCs w:val="28"/>
        </w:rPr>
      </w:pPr>
      <w:r w:rsidRPr="0006009A">
        <w:rPr>
          <w:rFonts w:eastAsia="Times New Roman" w:cs="Times New Roman"/>
          <w:color w:val="000000"/>
          <w:sz w:val="28"/>
          <w:szCs w:val="28"/>
        </w:rPr>
        <w:t xml:space="preserve"> </w:t>
      </w:r>
      <w:r w:rsidR="00346720" w:rsidRPr="00B1742C">
        <w:rPr>
          <w:rFonts w:cs="Times New Roman"/>
          <w:sz w:val="28"/>
          <w:szCs w:val="28"/>
        </w:rPr>
        <w:t>What is an area of your life that God is calling you to exercise more faith? Your finances? Sharing your faith with others? Worshipping God more regularly? Make a commitment to God to be more like Abram, the “father of those who believe.” </w:t>
      </w:r>
    </w:p>
    <w:sectPr w:rsidR="0035579C" w:rsidRPr="0006009A" w:rsidSect="007A0F43">
      <w:footerReference w:type="default" r:id="rId7"/>
      <w:pgSz w:w="12240" w:h="15840"/>
      <w:pgMar w:top="57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343DB" w:rsidRDefault="00D343DB" w:rsidP="003B74C6">
      <w:pPr>
        <w:spacing w:after="0" w:line="240" w:lineRule="auto"/>
      </w:pPr>
      <w:r>
        <w:separator/>
      </w:r>
    </w:p>
  </w:endnote>
  <w:endnote w:type="continuationSeparator" w:id="0">
    <w:p w:rsidR="00D343DB" w:rsidRDefault="00D343DB" w:rsidP="003B74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B74C6" w:rsidRDefault="003B74C6" w:rsidP="003B74C6">
    <w:pPr>
      <w:pStyle w:val="Footer"/>
    </w:pPr>
  </w:p>
  <w:p w:rsidR="00826FEF" w:rsidRDefault="004472C3" w:rsidP="004472C3">
    <w:pPr>
      <w:tabs>
        <w:tab w:val="center" w:pos="4680"/>
        <w:tab w:val="right" w:pos="9360"/>
      </w:tabs>
      <w:spacing w:after="0" w:line="240" w:lineRule="auto"/>
    </w:pPr>
    <w:r>
      <w:t xml:space="preserve">The Discussion Questions are posted each week on our website. </w:t>
    </w:r>
    <w:hyperlink r:id="rId1">
      <w:r>
        <w:rPr>
          <w:color w:val="0563C1"/>
          <w:u w:val="single"/>
        </w:rPr>
        <w:t>Click Here</w:t>
      </w:r>
    </w:hyperlink>
    <w:r>
      <w:t xml:space="preserve"> to access them. </w:t>
    </w:r>
  </w:p>
  <w:p w:rsidR="003B74C6" w:rsidRDefault="004472C3" w:rsidP="004472C3">
    <w:pPr>
      <w:tabs>
        <w:tab w:val="center" w:pos="4680"/>
        <w:tab w:val="right" w:pos="9360"/>
      </w:tabs>
      <w:spacing w:after="0" w:line="240" w:lineRule="auto"/>
    </w:pPr>
    <w:r>
      <w:t xml:space="preserve">Next week we’ll be </w:t>
    </w:r>
    <w:r w:rsidR="000B1F2A">
      <w:t>looking at</w:t>
    </w:r>
    <w:r w:rsidR="008703F0">
      <w:t xml:space="preserve"> Genesis 12:10-20</w:t>
    </w:r>
    <w:r w:rsidR="008D0BC1">
      <w:t xml:space="preserve"> </w:t>
    </w:r>
    <w:r w:rsidR="008703F0">
      <w:t xml:space="preserve"> "The Journey".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343DB" w:rsidRDefault="00D343DB" w:rsidP="003B74C6">
      <w:pPr>
        <w:spacing w:after="0" w:line="240" w:lineRule="auto"/>
      </w:pPr>
      <w:r>
        <w:separator/>
      </w:r>
    </w:p>
  </w:footnote>
  <w:footnote w:type="continuationSeparator" w:id="0">
    <w:p w:rsidR="00D343DB" w:rsidRDefault="00D343DB" w:rsidP="003B74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FA531C"/>
    <w:multiLevelType w:val="hybridMultilevel"/>
    <w:tmpl w:val="57D896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7D476059"/>
    <w:multiLevelType w:val="hybridMultilevel"/>
    <w:tmpl w:val="984AC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DY2MjQxMDExMDI3MjNT0lEKTi0uzszPAykwrwUAyDr6QywAAAA="/>
  </w:docVars>
  <w:rsids>
    <w:rsidRoot w:val="00C81F26"/>
    <w:rsid w:val="0002515A"/>
    <w:rsid w:val="00035AD0"/>
    <w:rsid w:val="0006009A"/>
    <w:rsid w:val="00063320"/>
    <w:rsid w:val="0006412B"/>
    <w:rsid w:val="00071BB7"/>
    <w:rsid w:val="00073A0C"/>
    <w:rsid w:val="000B1F2A"/>
    <w:rsid w:val="00121D11"/>
    <w:rsid w:val="00140160"/>
    <w:rsid w:val="001A24CF"/>
    <w:rsid w:val="001A5539"/>
    <w:rsid w:val="001A7F92"/>
    <w:rsid w:val="002125DE"/>
    <w:rsid w:val="00214397"/>
    <w:rsid w:val="00217C56"/>
    <w:rsid w:val="002D278E"/>
    <w:rsid w:val="002E1CAE"/>
    <w:rsid w:val="002F44E1"/>
    <w:rsid w:val="00314C0B"/>
    <w:rsid w:val="00326B8E"/>
    <w:rsid w:val="00346720"/>
    <w:rsid w:val="0035579C"/>
    <w:rsid w:val="00390248"/>
    <w:rsid w:val="003B74C6"/>
    <w:rsid w:val="003C1DD5"/>
    <w:rsid w:val="003D0AA6"/>
    <w:rsid w:val="003D0F77"/>
    <w:rsid w:val="003E0432"/>
    <w:rsid w:val="003E2089"/>
    <w:rsid w:val="003F04C4"/>
    <w:rsid w:val="003F3BF2"/>
    <w:rsid w:val="004236C2"/>
    <w:rsid w:val="00424551"/>
    <w:rsid w:val="00434C7E"/>
    <w:rsid w:val="004472C3"/>
    <w:rsid w:val="00453343"/>
    <w:rsid w:val="004C0066"/>
    <w:rsid w:val="004C56A1"/>
    <w:rsid w:val="004F7E92"/>
    <w:rsid w:val="005361BA"/>
    <w:rsid w:val="005737EA"/>
    <w:rsid w:val="005951B9"/>
    <w:rsid w:val="0059573F"/>
    <w:rsid w:val="005A1D81"/>
    <w:rsid w:val="005A3629"/>
    <w:rsid w:val="005B1600"/>
    <w:rsid w:val="005C443D"/>
    <w:rsid w:val="005C4A04"/>
    <w:rsid w:val="006103A2"/>
    <w:rsid w:val="00654B4F"/>
    <w:rsid w:val="006C4878"/>
    <w:rsid w:val="00722411"/>
    <w:rsid w:val="0076509D"/>
    <w:rsid w:val="007A0F43"/>
    <w:rsid w:val="007C0F9A"/>
    <w:rsid w:val="007D4A4C"/>
    <w:rsid w:val="007D6128"/>
    <w:rsid w:val="007F1133"/>
    <w:rsid w:val="007F550C"/>
    <w:rsid w:val="00826FEF"/>
    <w:rsid w:val="0083331E"/>
    <w:rsid w:val="008703F0"/>
    <w:rsid w:val="008A0222"/>
    <w:rsid w:val="008C21DA"/>
    <w:rsid w:val="008D0BC1"/>
    <w:rsid w:val="008D6910"/>
    <w:rsid w:val="008F73B9"/>
    <w:rsid w:val="00903A04"/>
    <w:rsid w:val="00913C23"/>
    <w:rsid w:val="00924054"/>
    <w:rsid w:val="00925940"/>
    <w:rsid w:val="00930EFF"/>
    <w:rsid w:val="009406EE"/>
    <w:rsid w:val="00952F7A"/>
    <w:rsid w:val="009B0861"/>
    <w:rsid w:val="009C598B"/>
    <w:rsid w:val="00A246AF"/>
    <w:rsid w:val="00A30711"/>
    <w:rsid w:val="00A33A26"/>
    <w:rsid w:val="00A6125D"/>
    <w:rsid w:val="00B92DA4"/>
    <w:rsid w:val="00BC4923"/>
    <w:rsid w:val="00BD4F44"/>
    <w:rsid w:val="00C23602"/>
    <w:rsid w:val="00C2742F"/>
    <w:rsid w:val="00C3389C"/>
    <w:rsid w:val="00C81F26"/>
    <w:rsid w:val="00C82659"/>
    <w:rsid w:val="00CA2851"/>
    <w:rsid w:val="00D101E0"/>
    <w:rsid w:val="00D175A2"/>
    <w:rsid w:val="00D343DB"/>
    <w:rsid w:val="00D76713"/>
    <w:rsid w:val="00DA1802"/>
    <w:rsid w:val="00DD063F"/>
    <w:rsid w:val="00DD45E0"/>
    <w:rsid w:val="00DF5DA1"/>
    <w:rsid w:val="00DF6BD9"/>
    <w:rsid w:val="00E01F55"/>
    <w:rsid w:val="00E47079"/>
    <w:rsid w:val="00E85EF2"/>
    <w:rsid w:val="00F152FC"/>
    <w:rsid w:val="00F24C8A"/>
    <w:rsid w:val="00F44E68"/>
    <w:rsid w:val="00F55584"/>
    <w:rsid w:val="00F77B9A"/>
    <w:rsid w:val="00F878C9"/>
    <w:rsid w:val="00FA56D8"/>
    <w:rsid w:val="00FD7AD9"/>
    <w:rsid w:val="00FE7A36"/>
    <w:rsid w:val="00FF782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1F2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1F26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B74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74C6"/>
  </w:style>
  <w:style w:type="paragraph" w:styleId="Footer">
    <w:name w:val="footer"/>
    <w:basedOn w:val="Normal"/>
    <w:link w:val="FooterChar"/>
    <w:uiPriority w:val="99"/>
    <w:unhideWhenUsed/>
    <w:rsid w:val="003B74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74C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lymouthalliance.org/small-group-question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38</Words>
  <Characters>79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</dc:creator>
  <cp:lastModifiedBy>pkrauss</cp:lastModifiedBy>
  <cp:revision>10</cp:revision>
  <cp:lastPrinted>2016-08-17T16:49:00Z</cp:lastPrinted>
  <dcterms:created xsi:type="dcterms:W3CDTF">2016-08-17T16:38:00Z</dcterms:created>
  <dcterms:modified xsi:type="dcterms:W3CDTF">2016-08-17T16:54:00Z</dcterms:modified>
</cp:coreProperties>
</file>